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3E981214" w:rsidR="00967748" w:rsidRPr="00324DBA" w:rsidRDefault="00BE57D5"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6AFA511F" wp14:editId="5A667896">
                  <wp:simplePos x="0" y="0"/>
                  <wp:positionH relativeFrom="column">
                    <wp:posOffset>-81915</wp:posOffset>
                  </wp:positionH>
                  <wp:positionV relativeFrom="paragraph">
                    <wp:posOffset>18796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744534" w:rsidRPr="00744534">
              <w:rPr>
                <w:rFonts w:ascii="Palatino Linotype" w:hAnsi="Palatino Linotype"/>
                <w:noProof/>
                <w:spacing w:val="-6"/>
                <w:sz w:val="28"/>
                <w:szCs w:val="28"/>
                <w:lang w:bidi="fa-IR"/>
              </w:rPr>
              <w:t>Soft Computing Fusion with Applications</w:t>
            </w:r>
          </w:p>
          <w:p w14:paraId="187DBB91" w14:textId="303AC3A0" w:rsidR="00813E9C" w:rsidRPr="00744534"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744534" w:rsidRPr="00744534">
                <w:rPr>
                  <w:rStyle w:val="Hyperlink"/>
                  <w:rFonts w:ascii="Palatino Linotype" w:eastAsia="Calibri" w:hAnsi="Palatino Linotype" w:cs="Adobe Devanagari"/>
                  <w:bCs/>
                  <w:color w:val="auto"/>
                  <w:sz w:val="24"/>
                  <w:szCs w:val="24"/>
                  <w:u w:val="none"/>
                  <w:lang w:bidi="fa-IR"/>
                </w:rPr>
                <w:t>www.s</w:t>
              </w:r>
              <w:r w:rsidR="00744534" w:rsidRPr="00744534">
                <w:rPr>
                  <w:rStyle w:val="Hyperlink"/>
                  <w:rFonts w:ascii="Palatino Linotype" w:eastAsia="Calibri" w:hAnsi="Palatino Linotype" w:cs="Adobe Devanagari"/>
                  <w:bCs/>
                  <w:color w:val="auto"/>
                  <w:sz w:val="24"/>
                  <w:u w:val="none"/>
                  <w:lang w:bidi="fa-IR"/>
                </w:rPr>
                <w:t>cfa.reapress</w:t>
              </w:r>
              <w:r w:rsidR="00744534" w:rsidRPr="00744534">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53335E">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6BF69" w14:textId="77777777" w:rsidR="00AA256C" w:rsidRPr="00FE73CA" w:rsidRDefault="00AA256C" w:rsidP="00FA44F9">
      <w:r w:rsidRPr="00FE73CA">
        <w:separator/>
      </w:r>
    </w:p>
  </w:endnote>
  <w:endnote w:type="continuationSeparator" w:id="0">
    <w:p w14:paraId="19E2D17D" w14:textId="77777777" w:rsidR="00AA256C" w:rsidRPr="00FE73CA" w:rsidRDefault="00AA256C" w:rsidP="00FA44F9">
      <w:r w:rsidRPr="00FE73CA">
        <w:continuationSeparator/>
      </w:r>
    </w:p>
  </w:endnote>
  <w:endnote w:type="continuationNotice" w:id="1">
    <w:p w14:paraId="5961A1D4" w14:textId="77777777" w:rsidR="00AA256C" w:rsidRDefault="00AA256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5D331" w14:textId="77777777" w:rsidR="00AA256C" w:rsidRPr="00FE73CA" w:rsidRDefault="00AA256C" w:rsidP="00FA44F9">
      <w:pPr>
        <w:bidi w:val="0"/>
      </w:pPr>
      <w:r w:rsidRPr="00FE73CA">
        <w:separator/>
      </w:r>
    </w:p>
  </w:footnote>
  <w:footnote w:type="continuationSeparator" w:id="0">
    <w:p w14:paraId="1B8024F1" w14:textId="77777777" w:rsidR="00AA256C" w:rsidRPr="00FE73CA" w:rsidRDefault="00AA256C" w:rsidP="00FA44F9">
      <w:r w:rsidRPr="00FE73CA">
        <w:continuationSeparator/>
      </w:r>
    </w:p>
  </w:footnote>
  <w:footnote w:type="continuationNotice" w:id="1">
    <w:p w14:paraId="4AEB991A" w14:textId="77777777" w:rsidR="00AA256C" w:rsidRPr="00FE73CA" w:rsidRDefault="00AA256C"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35E"/>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4534"/>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56C"/>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57D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cfa.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Words>
  <Characters>1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2:45:00Z</dcterms:created>
  <dcterms:modified xsi:type="dcterms:W3CDTF">2025-08-1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